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58975" w14:textId="7E47DB7F"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 xml:space="preserve">SC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>
        <w:rPr>
          <w:sz w:val="32"/>
          <w:szCs w:val="32"/>
        </w:rPr>
        <w:t>Governance Committee</w:t>
      </w:r>
      <w:r w:rsidR="00447DB1">
        <w:rPr>
          <w:sz w:val="32"/>
          <w:szCs w:val="32"/>
        </w:rPr>
        <w:t xml:space="preserve"> Agenda</w:t>
      </w:r>
    </w:p>
    <w:p w14:paraId="19E110F0" w14:textId="006A6004" w:rsidR="009A29D1" w:rsidRDefault="00710BDA" w:rsidP="00E850A7">
      <w:pPr>
        <w:pStyle w:val="Subtitle"/>
        <w:rPr>
          <w:color w:val="1F497D" w:themeColor="text2"/>
        </w:rPr>
      </w:pPr>
      <w:r>
        <w:rPr>
          <w:color w:val="1F497D" w:themeColor="text2"/>
        </w:rPr>
        <w:t>December 14</w:t>
      </w:r>
      <w:r w:rsidR="007D0343">
        <w:rPr>
          <w:color w:val="1F497D" w:themeColor="text2"/>
        </w:rPr>
        <w:t>th</w:t>
      </w:r>
      <w:r w:rsidR="00076ED3">
        <w:rPr>
          <w:color w:val="1F497D" w:themeColor="text2"/>
        </w:rPr>
        <w:t>, 2017</w:t>
      </w:r>
    </w:p>
    <w:p w14:paraId="6A27271E" w14:textId="6A5383F4" w:rsidR="00E850A7" w:rsidRDefault="009A29D1" w:rsidP="00E850A7">
      <w:pPr>
        <w:pStyle w:val="Subtitle"/>
        <w:rPr>
          <w:color w:val="1F497D" w:themeColor="text2"/>
        </w:rPr>
      </w:pPr>
      <w:r w:rsidRPr="009A29D1">
        <w:rPr>
          <w:color w:val="1F497D" w:themeColor="text2"/>
        </w:rPr>
        <w:t>Health and Human Services Building, 140 S. Holly St, Medford, OR 97501</w:t>
      </w:r>
    </w:p>
    <w:p w14:paraId="78CC3F97" w14:textId="32033600"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1:00-3</w:t>
      </w:r>
      <w:r w:rsidR="009F425B">
        <w:rPr>
          <w:color w:val="1F497D" w:themeColor="text2"/>
        </w:rPr>
        <w:t>:</w:t>
      </w:r>
      <w:r w:rsidR="00FC1ECE">
        <w:rPr>
          <w:color w:val="1F497D" w:themeColor="text2"/>
        </w:rPr>
        <w:t>0</w:t>
      </w:r>
      <w:r w:rsidR="004B09C6">
        <w:rPr>
          <w:color w:val="1F497D" w:themeColor="text2"/>
        </w:rPr>
        <w:t>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14:paraId="5E732B4B" w14:textId="77777777" w:rsidR="00AB3079" w:rsidRPr="00447DB1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14:paraId="0350CFDD" w14:textId="6EE61DF0" w:rsidR="009749F1" w:rsidRDefault="00C85453" w:rsidP="009C1A7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nderstand the Governor and </w:t>
      </w:r>
      <w:r w:rsidR="00B4663D">
        <w:rPr>
          <w:sz w:val="24"/>
          <w:szCs w:val="24"/>
        </w:rPr>
        <w:t xml:space="preserve">emerging </w:t>
      </w:r>
      <w:r>
        <w:rPr>
          <w:sz w:val="24"/>
          <w:szCs w:val="24"/>
        </w:rPr>
        <w:t xml:space="preserve">Early Learning Division priorities for Early Care </w:t>
      </w:r>
      <w:r w:rsidR="00B4663D">
        <w:rPr>
          <w:sz w:val="24"/>
          <w:szCs w:val="24"/>
        </w:rPr>
        <w:t xml:space="preserve">and Education and identify </w:t>
      </w:r>
      <w:r>
        <w:rPr>
          <w:sz w:val="24"/>
          <w:szCs w:val="24"/>
        </w:rPr>
        <w:t>1-2 regional approaches.</w:t>
      </w:r>
    </w:p>
    <w:p w14:paraId="553E80C5" w14:textId="13D11362" w:rsidR="00B4663D" w:rsidRDefault="002F4A12" w:rsidP="000548D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view the 2019 Early Learning Division Monitoring Process and outline next steps.  </w:t>
      </w:r>
    </w:p>
    <w:p w14:paraId="56E14F8C" w14:textId="6A1ED6A6" w:rsidR="00976C0B" w:rsidRPr="00976C0B" w:rsidRDefault="00976C0B" w:rsidP="00976C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iscuss plans supported through the Meyer Memorial Grant for increasing equity, diversity and inclusion in our region.  </w:t>
      </w:r>
    </w:p>
    <w:p w14:paraId="159E7392" w14:textId="77777777" w:rsidR="00447DB1" w:rsidRPr="00937349" w:rsidRDefault="00447DB1" w:rsidP="00937349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1075"/>
        <w:gridCol w:w="10373"/>
      </w:tblGrid>
      <w:tr w:rsidR="00956189" w14:paraId="2E7A06A4" w14:textId="77777777" w:rsidTr="00F018A8">
        <w:tc>
          <w:tcPr>
            <w:tcW w:w="1075" w:type="dxa"/>
            <w:tcBorders>
              <w:bottom w:val="single" w:sz="4" w:space="0" w:color="auto"/>
            </w:tcBorders>
            <w:shd w:val="solid" w:color="auto" w:fill="auto"/>
          </w:tcPr>
          <w:p w14:paraId="7AC45D89" w14:textId="77777777" w:rsidR="00956189" w:rsidRDefault="00956189" w:rsidP="00EF746F">
            <w:r>
              <w:t>Time</w:t>
            </w:r>
          </w:p>
        </w:tc>
        <w:tc>
          <w:tcPr>
            <w:tcW w:w="10373" w:type="dxa"/>
            <w:tcBorders>
              <w:bottom w:val="single" w:sz="4" w:space="0" w:color="auto"/>
            </w:tcBorders>
            <w:shd w:val="solid" w:color="auto" w:fill="auto"/>
          </w:tcPr>
          <w:p w14:paraId="5A454522" w14:textId="77777777" w:rsidR="00956189" w:rsidRDefault="00956189" w:rsidP="00EF746F">
            <w:r>
              <w:t>Topic</w:t>
            </w:r>
          </w:p>
        </w:tc>
      </w:tr>
      <w:tr w:rsidR="00956189" w14:paraId="2A84AF23" w14:textId="77777777" w:rsidTr="00F018A8">
        <w:trPr>
          <w:trHeight w:val="611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A5D7A87" w14:textId="1CE45404"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</w:t>
            </w:r>
            <w:r w:rsidR="00D7527D" w:rsidRPr="00660ACE">
              <w:rPr>
                <w:rFonts w:cstheme="minorHAnsi"/>
                <w:sz w:val="28"/>
                <w:szCs w:val="28"/>
              </w:rPr>
              <w:t>:00</w:t>
            </w:r>
          </w:p>
        </w:tc>
        <w:tc>
          <w:tcPr>
            <w:tcW w:w="10373" w:type="dxa"/>
            <w:tcBorders>
              <w:bottom w:val="single" w:sz="4" w:space="0" w:color="auto"/>
            </w:tcBorders>
            <w:shd w:val="clear" w:color="auto" w:fill="auto"/>
          </w:tcPr>
          <w:p w14:paraId="1D56EB11" w14:textId="34A045F0" w:rsidR="00C96DC3" w:rsidRPr="00976C0B" w:rsidRDefault="00975135" w:rsidP="00976C0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Welcome and Meeting G</w:t>
            </w:r>
            <w:r w:rsidR="00E14DB5" w:rsidRPr="00660ACE">
              <w:rPr>
                <w:rFonts w:cstheme="minorHAnsi"/>
                <w:sz w:val="28"/>
                <w:szCs w:val="28"/>
              </w:rPr>
              <w:t>oals</w:t>
            </w:r>
            <w:r w:rsidR="001E47AA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EA42BE" w14:paraId="492E1F68" w14:textId="77777777" w:rsidTr="00F018A8">
        <w:trPr>
          <w:trHeight w:val="629"/>
        </w:trPr>
        <w:tc>
          <w:tcPr>
            <w:tcW w:w="1075" w:type="dxa"/>
            <w:tcBorders>
              <w:bottom w:val="single" w:sz="4" w:space="0" w:color="auto"/>
            </w:tcBorders>
          </w:tcPr>
          <w:p w14:paraId="3E82B65C" w14:textId="4D6CC619" w:rsidR="00EA42BE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:</w:t>
            </w:r>
            <w:r w:rsidR="00626C78"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10373" w:type="dxa"/>
            <w:tcBorders>
              <w:bottom w:val="single" w:sz="4" w:space="0" w:color="auto"/>
            </w:tcBorders>
          </w:tcPr>
          <w:p w14:paraId="379AD019" w14:textId="7A3FFA1A" w:rsidR="00350F8A" w:rsidRPr="00C85453" w:rsidRDefault="00710BDA" w:rsidP="00350F8A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rector’s Update</w:t>
            </w:r>
          </w:p>
        </w:tc>
      </w:tr>
      <w:tr w:rsidR="00626C78" w14:paraId="3796C40B" w14:textId="77777777" w:rsidTr="00F018A8">
        <w:trPr>
          <w:trHeight w:val="620"/>
        </w:trPr>
        <w:tc>
          <w:tcPr>
            <w:tcW w:w="1075" w:type="dxa"/>
            <w:tcBorders>
              <w:bottom w:val="single" w:sz="4" w:space="0" w:color="auto"/>
            </w:tcBorders>
          </w:tcPr>
          <w:p w14:paraId="534CCB67" w14:textId="0AEE4937" w:rsidR="00626C78" w:rsidRPr="00660ACE" w:rsidRDefault="00626C78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30</w:t>
            </w:r>
          </w:p>
        </w:tc>
        <w:tc>
          <w:tcPr>
            <w:tcW w:w="10373" w:type="dxa"/>
            <w:tcBorders>
              <w:bottom w:val="single" w:sz="4" w:space="0" w:color="auto"/>
            </w:tcBorders>
          </w:tcPr>
          <w:p w14:paraId="44241718" w14:textId="4847E3B4" w:rsidR="00350F8A" w:rsidRPr="00F018A8" w:rsidRDefault="00626C78" w:rsidP="00F018A8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26C78">
              <w:rPr>
                <w:rFonts w:cstheme="minorHAnsi"/>
                <w:sz w:val="28"/>
                <w:szCs w:val="28"/>
              </w:rPr>
              <w:t>Emerging State Early Learning Priorities</w:t>
            </w:r>
            <w:r w:rsidR="00F018A8">
              <w:rPr>
                <w:rFonts w:cstheme="minorHAnsi"/>
                <w:sz w:val="28"/>
                <w:szCs w:val="28"/>
              </w:rPr>
              <w:t xml:space="preserve"> and Strategic Plan</w:t>
            </w:r>
            <w:r w:rsidR="00350F8A" w:rsidRPr="00F018A8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956189" w14:paraId="6233EEF9" w14:textId="77777777" w:rsidTr="00F018A8">
        <w:trPr>
          <w:trHeight w:val="611"/>
        </w:trPr>
        <w:tc>
          <w:tcPr>
            <w:tcW w:w="1075" w:type="dxa"/>
            <w:shd w:val="clear" w:color="auto" w:fill="auto"/>
          </w:tcPr>
          <w:p w14:paraId="3F3FA1E3" w14:textId="4D88DBF1"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</w:t>
            </w:r>
            <w:r w:rsidR="000548D6" w:rsidRPr="00660ACE">
              <w:rPr>
                <w:rFonts w:cstheme="minorHAnsi"/>
                <w:sz w:val="28"/>
                <w:szCs w:val="28"/>
              </w:rPr>
              <w:t>2:</w:t>
            </w:r>
            <w:r w:rsidR="00E14DB5" w:rsidRPr="00660ACE"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10373" w:type="dxa"/>
            <w:shd w:val="clear" w:color="auto" w:fill="auto"/>
          </w:tcPr>
          <w:p w14:paraId="57BF5530" w14:textId="33D5C64C" w:rsidR="00435043" w:rsidRPr="002F4A12" w:rsidRDefault="002F4A12" w:rsidP="002F4A12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unch</w:t>
            </w:r>
          </w:p>
        </w:tc>
      </w:tr>
      <w:tr w:rsidR="00956189" w14:paraId="6F739F84" w14:textId="77777777" w:rsidTr="00F018A8">
        <w:trPr>
          <w:trHeight w:val="638"/>
        </w:trPr>
        <w:tc>
          <w:tcPr>
            <w:tcW w:w="1075" w:type="dxa"/>
            <w:tcBorders>
              <w:bottom w:val="single" w:sz="4" w:space="0" w:color="auto"/>
            </w:tcBorders>
          </w:tcPr>
          <w:p w14:paraId="73E95FAE" w14:textId="530FFB1F" w:rsidR="00956189" w:rsidRPr="00660ACE" w:rsidRDefault="000548D6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2:</w:t>
            </w:r>
            <w:r w:rsidR="00217114"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10373" w:type="dxa"/>
            <w:tcBorders>
              <w:bottom w:val="single" w:sz="4" w:space="0" w:color="auto"/>
            </w:tcBorders>
          </w:tcPr>
          <w:p w14:paraId="79D4B012" w14:textId="265DE11F" w:rsidR="000548D6" w:rsidRPr="00F018A8" w:rsidRDefault="002F4A12" w:rsidP="00F018A8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egional Approach for Early Care and Education</w:t>
            </w:r>
            <w:r w:rsidR="00976C0B">
              <w:rPr>
                <w:rFonts w:cstheme="minorHAnsi"/>
                <w:sz w:val="28"/>
                <w:szCs w:val="28"/>
              </w:rPr>
              <w:t xml:space="preserve"> and/or other P</w:t>
            </w:r>
            <w:r w:rsidR="00550481">
              <w:rPr>
                <w:rFonts w:cstheme="minorHAnsi"/>
                <w:sz w:val="28"/>
                <w:szCs w:val="28"/>
              </w:rPr>
              <w:t>riorities</w:t>
            </w:r>
          </w:p>
        </w:tc>
      </w:tr>
      <w:tr w:rsidR="0038702A" w14:paraId="5A7CA40E" w14:textId="77777777" w:rsidTr="00F018A8">
        <w:trPr>
          <w:trHeight w:val="539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BEEB968" w14:textId="4404EA7B" w:rsidR="0038702A" w:rsidRPr="00660ACE" w:rsidRDefault="002F4A12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</w:t>
            </w:r>
            <w:r w:rsidR="00F018A8"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10373" w:type="dxa"/>
            <w:tcBorders>
              <w:bottom w:val="single" w:sz="4" w:space="0" w:color="auto"/>
            </w:tcBorders>
            <w:shd w:val="clear" w:color="auto" w:fill="auto"/>
          </w:tcPr>
          <w:p w14:paraId="485A2508" w14:textId="77777777" w:rsidR="00496951" w:rsidRDefault="00496951" w:rsidP="0049695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arly Learning Division monitoring process for 2019</w:t>
            </w:r>
          </w:p>
          <w:p w14:paraId="304B7963" w14:textId="1A3BD4B7" w:rsidR="00626C78" w:rsidRPr="00660ACE" w:rsidRDefault="00626C78" w:rsidP="00F018A8">
            <w:pPr>
              <w:pStyle w:val="ListParagraph"/>
              <w:rPr>
                <w:rFonts w:cstheme="minorHAnsi"/>
                <w:sz w:val="28"/>
                <w:szCs w:val="28"/>
              </w:rPr>
            </w:pPr>
          </w:p>
        </w:tc>
      </w:tr>
      <w:tr w:rsidR="002A7E7F" w14:paraId="4972B82F" w14:textId="77777777" w:rsidTr="00F018A8">
        <w:tc>
          <w:tcPr>
            <w:tcW w:w="1075" w:type="dxa"/>
            <w:tcBorders>
              <w:bottom w:val="single" w:sz="4" w:space="0" w:color="auto"/>
            </w:tcBorders>
          </w:tcPr>
          <w:p w14:paraId="166D41E7" w14:textId="77855D9C" w:rsidR="002A7E7F" w:rsidRPr="00660ACE" w:rsidRDefault="00496951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</w:t>
            </w:r>
            <w:r w:rsidR="00F018A8">
              <w:rPr>
                <w:rFonts w:cstheme="minorHAnsi"/>
                <w:sz w:val="28"/>
                <w:szCs w:val="28"/>
              </w:rPr>
              <w:t>45</w:t>
            </w:r>
          </w:p>
        </w:tc>
        <w:tc>
          <w:tcPr>
            <w:tcW w:w="10373" w:type="dxa"/>
            <w:tcBorders>
              <w:bottom w:val="single" w:sz="4" w:space="0" w:color="auto"/>
            </w:tcBorders>
          </w:tcPr>
          <w:p w14:paraId="793D3F37" w14:textId="7C7AC45E" w:rsidR="00710BDA" w:rsidRDefault="002F4A12" w:rsidP="00710BDA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</w:t>
            </w:r>
            <w:r w:rsidR="00710BDA" w:rsidRPr="001E47AA">
              <w:rPr>
                <w:rFonts w:cstheme="minorHAnsi"/>
                <w:sz w:val="28"/>
                <w:szCs w:val="28"/>
              </w:rPr>
              <w:t>quity discussions supported by MMT</w:t>
            </w:r>
            <w:r w:rsidR="00F018A8"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78860B76" w14:textId="6F3D8693" w:rsidR="00F76D76" w:rsidRPr="00710BDA" w:rsidRDefault="00F76D76" w:rsidP="00710BDA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C6C77" w14:paraId="47453172" w14:textId="77777777" w:rsidTr="00F018A8">
        <w:tc>
          <w:tcPr>
            <w:tcW w:w="1075" w:type="dxa"/>
            <w:shd w:val="clear" w:color="auto" w:fill="auto"/>
          </w:tcPr>
          <w:p w14:paraId="1A7250A1" w14:textId="10181A18" w:rsidR="000C6C77" w:rsidRPr="00660ACE" w:rsidRDefault="002F4A12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45</w:t>
            </w:r>
          </w:p>
        </w:tc>
        <w:tc>
          <w:tcPr>
            <w:tcW w:w="10373" w:type="dxa"/>
            <w:shd w:val="clear" w:color="auto" w:fill="auto"/>
          </w:tcPr>
          <w:p w14:paraId="1502FCDB" w14:textId="2E5E2FDF" w:rsidR="00C96DC3" w:rsidRPr="00626C78" w:rsidRDefault="000C6C77" w:rsidP="00626C78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Closing reflection</w:t>
            </w:r>
          </w:p>
          <w:p w14:paraId="2E8BE10B" w14:textId="58B2D5C4" w:rsidR="000C6C77" w:rsidRPr="001E47AA" w:rsidRDefault="000C6C77" w:rsidP="001E47A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C6C77" w14:paraId="1BABE31E" w14:textId="77777777" w:rsidTr="00F018A8"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6D4F7758" w14:textId="53B1301D" w:rsidR="000C6C77" w:rsidRPr="00660ACE" w:rsidRDefault="000C6C77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3:00</w:t>
            </w:r>
          </w:p>
        </w:tc>
        <w:tc>
          <w:tcPr>
            <w:tcW w:w="10373" w:type="dxa"/>
            <w:tcBorders>
              <w:bottom w:val="single" w:sz="4" w:space="0" w:color="auto"/>
            </w:tcBorders>
            <w:shd w:val="clear" w:color="auto" w:fill="auto"/>
          </w:tcPr>
          <w:p w14:paraId="113C73D3" w14:textId="77777777" w:rsidR="000C6C77" w:rsidRDefault="000C6C77" w:rsidP="00732646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</w:p>
          <w:p w14:paraId="1CA25BE3" w14:textId="0CCC35E6" w:rsidR="00F018A8" w:rsidRPr="00CD1D72" w:rsidRDefault="00F018A8" w:rsidP="00732646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132076ED" w14:textId="77777777" w:rsidR="000548D6" w:rsidRPr="001D28FA" w:rsidRDefault="000548D6" w:rsidP="001D28FA">
      <w:pPr>
        <w:rPr>
          <w:sz w:val="24"/>
          <w:szCs w:val="24"/>
        </w:rPr>
      </w:pPr>
    </w:p>
    <w:sectPr w:rsidR="000548D6" w:rsidRPr="001D28FA" w:rsidSect="000700FD">
      <w:footerReference w:type="default" r:id="rId7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3768C" w14:textId="77777777" w:rsidR="006D6A3B" w:rsidRDefault="006D6A3B" w:rsidP="000700FD">
      <w:pPr>
        <w:spacing w:after="0" w:line="240" w:lineRule="auto"/>
      </w:pPr>
      <w:r>
        <w:separator/>
      </w:r>
    </w:p>
  </w:endnote>
  <w:endnote w:type="continuationSeparator" w:id="0">
    <w:p w14:paraId="7047762E" w14:textId="77777777" w:rsidR="006D6A3B" w:rsidRDefault="006D6A3B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33084E" w14:textId="77777777"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14:paraId="5ED274A5" w14:textId="1CA9CE24"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88512B" w14:textId="77777777" w:rsidR="006D6A3B" w:rsidRDefault="006D6A3B" w:rsidP="000700FD">
      <w:pPr>
        <w:spacing w:after="0" w:line="240" w:lineRule="auto"/>
      </w:pPr>
      <w:r>
        <w:separator/>
      </w:r>
    </w:p>
  </w:footnote>
  <w:footnote w:type="continuationSeparator" w:id="0">
    <w:p w14:paraId="57E623B7" w14:textId="77777777" w:rsidR="006D6A3B" w:rsidRDefault="006D6A3B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37DB4"/>
    <w:multiLevelType w:val="hybridMultilevel"/>
    <w:tmpl w:val="8778B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B1418"/>
    <w:multiLevelType w:val="hybridMultilevel"/>
    <w:tmpl w:val="3B5EE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03B8B"/>
    <w:multiLevelType w:val="hybridMultilevel"/>
    <w:tmpl w:val="686C9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6412C"/>
    <w:multiLevelType w:val="hybridMultilevel"/>
    <w:tmpl w:val="D362D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42E83"/>
    <w:multiLevelType w:val="hybridMultilevel"/>
    <w:tmpl w:val="4B78A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7464B"/>
    <w:multiLevelType w:val="hybridMultilevel"/>
    <w:tmpl w:val="02224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6248D9"/>
    <w:multiLevelType w:val="hybridMultilevel"/>
    <w:tmpl w:val="05D06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8722C"/>
    <w:multiLevelType w:val="hybridMultilevel"/>
    <w:tmpl w:val="730C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45775"/>
    <w:multiLevelType w:val="hybridMultilevel"/>
    <w:tmpl w:val="C4CE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4509"/>
    <w:multiLevelType w:val="hybridMultilevel"/>
    <w:tmpl w:val="7FFA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D85E2E"/>
    <w:multiLevelType w:val="hybridMultilevel"/>
    <w:tmpl w:val="8A22C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F1DAB"/>
    <w:multiLevelType w:val="hybridMultilevel"/>
    <w:tmpl w:val="AEA4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C45CA"/>
    <w:multiLevelType w:val="hybridMultilevel"/>
    <w:tmpl w:val="15D8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01422E"/>
    <w:multiLevelType w:val="hybridMultilevel"/>
    <w:tmpl w:val="2216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01429"/>
    <w:multiLevelType w:val="hybridMultilevel"/>
    <w:tmpl w:val="A2F8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70C91"/>
    <w:multiLevelType w:val="hybridMultilevel"/>
    <w:tmpl w:val="741027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980B57"/>
    <w:multiLevelType w:val="hybridMultilevel"/>
    <w:tmpl w:val="51E0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E46F9"/>
    <w:multiLevelType w:val="hybridMultilevel"/>
    <w:tmpl w:val="ECA2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7E63B6"/>
    <w:multiLevelType w:val="hybridMultilevel"/>
    <w:tmpl w:val="38881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F75D3D"/>
    <w:multiLevelType w:val="hybridMultilevel"/>
    <w:tmpl w:val="73006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467957"/>
    <w:multiLevelType w:val="hybridMultilevel"/>
    <w:tmpl w:val="E22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9F27FD"/>
    <w:multiLevelType w:val="hybridMultilevel"/>
    <w:tmpl w:val="7EEE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027CB4"/>
    <w:multiLevelType w:val="hybridMultilevel"/>
    <w:tmpl w:val="B24C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2"/>
  </w:num>
  <w:num w:numId="3">
    <w:abstractNumId w:val="16"/>
  </w:num>
  <w:num w:numId="4">
    <w:abstractNumId w:val="1"/>
  </w:num>
  <w:num w:numId="5">
    <w:abstractNumId w:val="9"/>
  </w:num>
  <w:num w:numId="6">
    <w:abstractNumId w:val="3"/>
  </w:num>
  <w:num w:numId="7">
    <w:abstractNumId w:val="15"/>
  </w:num>
  <w:num w:numId="8">
    <w:abstractNumId w:val="6"/>
  </w:num>
  <w:num w:numId="9">
    <w:abstractNumId w:val="0"/>
  </w:num>
  <w:num w:numId="10">
    <w:abstractNumId w:val="11"/>
  </w:num>
  <w:num w:numId="11">
    <w:abstractNumId w:val="19"/>
  </w:num>
  <w:num w:numId="12">
    <w:abstractNumId w:val="20"/>
  </w:num>
  <w:num w:numId="13">
    <w:abstractNumId w:val="21"/>
  </w:num>
  <w:num w:numId="14">
    <w:abstractNumId w:val="4"/>
  </w:num>
  <w:num w:numId="15">
    <w:abstractNumId w:val="18"/>
  </w:num>
  <w:num w:numId="16">
    <w:abstractNumId w:val="12"/>
  </w:num>
  <w:num w:numId="17">
    <w:abstractNumId w:val="5"/>
  </w:num>
  <w:num w:numId="18">
    <w:abstractNumId w:val="10"/>
  </w:num>
  <w:num w:numId="19">
    <w:abstractNumId w:val="17"/>
  </w:num>
  <w:num w:numId="20">
    <w:abstractNumId w:val="14"/>
  </w:num>
  <w:num w:numId="21">
    <w:abstractNumId w:val="13"/>
  </w:num>
  <w:num w:numId="22">
    <w:abstractNumId w:val="2"/>
  </w:num>
  <w:num w:numId="23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rgUA9j8GrywAAAA="/>
  </w:docVars>
  <w:rsids>
    <w:rsidRoot w:val="009A2C0D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B28CC"/>
    <w:rsid w:val="000C352D"/>
    <w:rsid w:val="000C4110"/>
    <w:rsid w:val="000C6875"/>
    <w:rsid w:val="000C6C77"/>
    <w:rsid w:val="000E1CFE"/>
    <w:rsid w:val="000F5C0A"/>
    <w:rsid w:val="001401C0"/>
    <w:rsid w:val="001705D3"/>
    <w:rsid w:val="001830A7"/>
    <w:rsid w:val="001866B1"/>
    <w:rsid w:val="00192636"/>
    <w:rsid w:val="0019451B"/>
    <w:rsid w:val="001A5C1B"/>
    <w:rsid w:val="001C0BBD"/>
    <w:rsid w:val="001C1723"/>
    <w:rsid w:val="001D28FA"/>
    <w:rsid w:val="001E1723"/>
    <w:rsid w:val="001E47AA"/>
    <w:rsid w:val="002011FE"/>
    <w:rsid w:val="00202290"/>
    <w:rsid w:val="00207B9B"/>
    <w:rsid w:val="00214E06"/>
    <w:rsid w:val="00217114"/>
    <w:rsid w:val="00225C5B"/>
    <w:rsid w:val="002720BF"/>
    <w:rsid w:val="00272B7F"/>
    <w:rsid w:val="0028506E"/>
    <w:rsid w:val="002870BF"/>
    <w:rsid w:val="002A7E7F"/>
    <w:rsid w:val="002B5E42"/>
    <w:rsid w:val="002C3D07"/>
    <w:rsid w:val="002E36F8"/>
    <w:rsid w:val="002F2C72"/>
    <w:rsid w:val="002F4A12"/>
    <w:rsid w:val="002F5615"/>
    <w:rsid w:val="00300890"/>
    <w:rsid w:val="0032672B"/>
    <w:rsid w:val="00330BD6"/>
    <w:rsid w:val="00350F8A"/>
    <w:rsid w:val="00372C62"/>
    <w:rsid w:val="0038652A"/>
    <w:rsid w:val="0038702A"/>
    <w:rsid w:val="003D2E08"/>
    <w:rsid w:val="003E0967"/>
    <w:rsid w:val="003E11C0"/>
    <w:rsid w:val="003F5F0C"/>
    <w:rsid w:val="00402BFE"/>
    <w:rsid w:val="0040374A"/>
    <w:rsid w:val="00435043"/>
    <w:rsid w:val="00444BA1"/>
    <w:rsid w:val="00447DB1"/>
    <w:rsid w:val="00481681"/>
    <w:rsid w:val="004938EB"/>
    <w:rsid w:val="00496951"/>
    <w:rsid w:val="004A0536"/>
    <w:rsid w:val="004A33C5"/>
    <w:rsid w:val="004B09C6"/>
    <w:rsid w:val="004B6C03"/>
    <w:rsid w:val="004C0C0F"/>
    <w:rsid w:val="004D462D"/>
    <w:rsid w:val="004E0F8E"/>
    <w:rsid w:val="004F3FAD"/>
    <w:rsid w:val="00546A11"/>
    <w:rsid w:val="00550481"/>
    <w:rsid w:val="0057408D"/>
    <w:rsid w:val="005B342E"/>
    <w:rsid w:val="005B5876"/>
    <w:rsid w:val="005E321C"/>
    <w:rsid w:val="005E6E33"/>
    <w:rsid w:val="00607B82"/>
    <w:rsid w:val="00615051"/>
    <w:rsid w:val="006215B7"/>
    <w:rsid w:val="00626C78"/>
    <w:rsid w:val="006338CE"/>
    <w:rsid w:val="00660ACE"/>
    <w:rsid w:val="00691E0D"/>
    <w:rsid w:val="00697E22"/>
    <w:rsid w:val="006A759A"/>
    <w:rsid w:val="006B077C"/>
    <w:rsid w:val="006D4B8F"/>
    <w:rsid w:val="006D6A3B"/>
    <w:rsid w:val="006E191E"/>
    <w:rsid w:val="006F5B52"/>
    <w:rsid w:val="00710BDA"/>
    <w:rsid w:val="00716B42"/>
    <w:rsid w:val="00721AE6"/>
    <w:rsid w:val="00732646"/>
    <w:rsid w:val="00732EDC"/>
    <w:rsid w:val="0073448F"/>
    <w:rsid w:val="00765769"/>
    <w:rsid w:val="00766E67"/>
    <w:rsid w:val="007A7613"/>
    <w:rsid w:val="007B0FC7"/>
    <w:rsid w:val="007C26C3"/>
    <w:rsid w:val="007C35EE"/>
    <w:rsid w:val="007D0343"/>
    <w:rsid w:val="007D4694"/>
    <w:rsid w:val="007E2BC3"/>
    <w:rsid w:val="007F3BEF"/>
    <w:rsid w:val="007F7515"/>
    <w:rsid w:val="00840276"/>
    <w:rsid w:val="0087671F"/>
    <w:rsid w:val="00893C3A"/>
    <w:rsid w:val="008B69ED"/>
    <w:rsid w:val="008D19A4"/>
    <w:rsid w:val="008D2EE3"/>
    <w:rsid w:val="008E16D6"/>
    <w:rsid w:val="008F6527"/>
    <w:rsid w:val="00904328"/>
    <w:rsid w:val="009109F8"/>
    <w:rsid w:val="00910A93"/>
    <w:rsid w:val="00911F94"/>
    <w:rsid w:val="00913F2E"/>
    <w:rsid w:val="00925ACF"/>
    <w:rsid w:val="0093544C"/>
    <w:rsid w:val="00937349"/>
    <w:rsid w:val="00956189"/>
    <w:rsid w:val="00957197"/>
    <w:rsid w:val="009749F1"/>
    <w:rsid w:val="00975135"/>
    <w:rsid w:val="00975EF2"/>
    <w:rsid w:val="00976C0B"/>
    <w:rsid w:val="009834B9"/>
    <w:rsid w:val="00984D1F"/>
    <w:rsid w:val="009A29D1"/>
    <w:rsid w:val="009A2C0D"/>
    <w:rsid w:val="009B7AEB"/>
    <w:rsid w:val="009C1A7C"/>
    <w:rsid w:val="009C2E5D"/>
    <w:rsid w:val="009C4438"/>
    <w:rsid w:val="009D5750"/>
    <w:rsid w:val="009F425B"/>
    <w:rsid w:val="00A06B69"/>
    <w:rsid w:val="00A0741F"/>
    <w:rsid w:val="00A16A3F"/>
    <w:rsid w:val="00A964DA"/>
    <w:rsid w:val="00AB3079"/>
    <w:rsid w:val="00AB3098"/>
    <w:rsid w:val="00AC7385"/>
    <w:rsid w:val="00AD206D"/>
    <w:rsid w:val="00AD47F4"/>
    <w:rsid w:val="00AE1B1E"/>
    <w:rsid w:val="00AF33ED"/>
    <w:rsid w:val="00B2403F"/>
    <w:rsid w:val="00B40037"/>
    <w:rsid w:val="00B408DA"/>
    <w:rsid w:val="00B4663D"/>
    <w:rsid w:val="00B87013"/>
    <w:rsid w:val="00BA3E5B"/>
    <w:rsid w:val="00BA3EB1"/>
    <w:rsid w:val="00BC0FF4"/>
    <w:rsid w:val="00BC2865"/>
    <w:rsid w:val="00BD56AE"/>
    <w:rsid w:val="00BE4358"/>
    <w:rsid w:val="00BF138A"/>
    <w:rsid w:val="00BF574C"/>
    <w:rsid w:val="00C01C77"/>
    <w:rsid w:val="00C0308D"/>
    <w:rsid w:val="00C14884"/>
    <w:rsid w:val="00C36C96"/>
    <w:rsid w:val="00C62849"/>
    <w:rsid w:val="00C72E58"/>
    <w:rsid w:val="00C85453"/>
    <w:rsid w:val="00C944BE"/>
    <w:rsid w:val="00C94E0F"/>
    <w:rsid w:val="00C964B2"/>
    <w:rsid w:val="00C96DC3"/>
    <w:rsid w:val="00CB61CC"/>
    <w:rsid w:val="00CD1D72"/>
    <w:rsid w:val="00CD7FE4"/>
    <w:rsid w:val="00CE06E7"/>
    <w:rsid w:val="00CF0351"/>
    <w:rsid w:val="00CF0F04"/>
    <w:rsid w:val="00D03B98"/>
    <w:rsid w:val="00D24AC4"/>
    <w:rsid w:val="00D34899"/>
    <w:rsid w:val="00D3784C"/>
    <w:rsid w:val="00D412D8"/>
    <w:rsid w:val="00D53F09"/>
    <w:rsid w:val="00D7094B"/>
    <w:rsid w:val="00D7527D"/>
    <w:rsid w:val="00D9072F"/>
    <w:rsid w:val="00D90983"/>
    <w:rsid w:val="00DE65A7"/>
    <w:rsid w:val="00E119E6"/>
    <w:rsid w:val="00E13542"/>
    <w:rsid w:val="00E14DB5"/>
    <w:rsid w:val="00E2057F"/>
    <w:rsid w:val="00E22D18"/>
    <w:rsid w:val="00E2600E"/>
    <w:rsid w:val="00E41D45"/>
    <w:rsid w:val="00E5393F"/>
    <w:rsid w:val="00E55BA8"/>
    <w:rsid w:val="00E5707F"/>
    <w:rsid w:val="00E73C90"/>
    <w:rsid w:val="00E850A7"/>
    <w:rsid w:val="00E91F7C"/>
    <w:rsid w:val="00E967CB"/>
    <w:rsid w:val="00EA42BE"/>
    <w:rsid w:val="00EB62E7"/>
    <w:rsid w:val="00EB7E98"/>
    <w:rsid w:val="00EF746F"/>
    <w:rsid w:val="00F018A8"/>
    <w:rsid w:val="00F10221"/>
    <w:rsid w:val="00F44BE5"/>
    <w:rsid w:val="00F568F3"/>
    <w:rsid w:val="00F646D7"/>
    <w:rsid w:val="00F67C80"/>
    <w:rsid w:val="00F76D76"/>
    <w:rsid w:val="00F8379F"/>
    <w:rsid w:val="00F94EB9"/>
    <w:rsid w:val="00FA28AB"/>
    <w:rsid w:val="00FA4EE3"/>
    <w:rsid w:val="00FC1ECE"/>
    <w:rsid w:val="00FC29F6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8EDA0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2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Danielle Walker</cp:lastModifiedBy>
  <cp:revision>2</cp:revision>
  <cp:lastPrinted>2018-06-01T04:26:00Z</cp:lastPrinted>
  <dcterms:created xsi:type="dcterms:W3CDTF">2018-11-26T16:03:00Z</dcterms:created>
  <dcterms:modified xsi:type="dcterms:W3CDTF">2018-11-26T16:03:00Z</dcterms:modified>
</cp:coreProperties>
</file>